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2F4A7559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9F64AF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2</w:t>
      </w:r>
    </w:p>
    <w:p w14:paraId="542C354C" w14:textId="6E6A4F5B" w:rsidR="009A005F" w:rsidRPr="007A48BE" w:rsidRDefault="009F64AF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Boolean Algebra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1BAE5A74" w:rsidR="00983E30" w:rsidRPr="00A13126" w:rsidRDefault="00E73F93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7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10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12F35721" w14:textId="3F47D441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9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62D201FB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7D5A03" w14:paraId="70BABF93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4DE29142" w14:textId="3E9AAEA6" w:rsidR="007D5A03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96586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976" w:type="dxa"/>
            <w:vAlign w:val="center"/>
          </w:tcPr>
          <w:p w14:paraId="07EB80D9" w14:textId="4F2AFB3C" w:rsidR="007D5A03" w:rsidRDefault="0049658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496586" w14:paraId="29BC216A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003E3256" w14:textId="144A9296" w:rsidR="00496586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976" w:type="dxa"/>
            <w:vAlign w:val="center"/>
          </w:tcPr>
          <w:p w14:paraId="6D1DC284" w14:textId="0BE8F28C" w:rsidR="00496586" w:rsidRDefault="0049658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-3</w:t>
            </w:r>
          </w:p>
        </w:tc>
      </w:tr>
      <w:tr w:rsidR="00EF584F" w:rsidRPr="00861797" w14:paraId="56ACCCB0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24D3E69E" w14:textId="0349BE16" w:rsidR="00EF584F" w:rsidRPr="00483901" w:rsidRDefault="00EF584F" w:rsidP="001B6065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976" w:type="dxa"/>
            <w:vAlign w:val="center"/>
          </w:tcPr>
          <w:p w14:paraId="70430892" w14:textId="32612DB6" w:rsidR="006C02A5" w:rsidRPr="00861797" w:rsidRDefault="00EF584F" w:rsidP="001B606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3</w:t>
            </w:r>
            <w:r w:rsidR="00FE48EF">
              <w:rPr>
                <w:rFonts w:ascii="Bahnschrift Light" w:hAnsi="Bahnschrift Light"/>
                <w:sz w:val="24"/>
                <w:szCs w:val="24"/>
              </w:rPr>
              <w:t>-4</w:t>
            </w:r>
          </w:p>
        </w:tc>
      </w:tr>
      <w:tr w:rsidR="006C02A5" w:rsidRPr="00861797" w14:paraId="6585591E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2A5D1729" w14:textId="15FA04F6" w:rsidR="006C02A5" w:rsidRPr="00483901" w:rsidRDefault="006C02A5" w:rsidP="001B6065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bookmarkStart w:id="0" w:name="_Hlk86095483"/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3</w:t>
            </w:r>
          </w:p>
        </w:tc>
        <w:tc>
          <w:tcPr>
            <w:tcW w:w="2976" w:type="dxa"/>
            <w:vAlign w:val="center"/>
          </w:tcPr>
          <w:p w14:paraId="504E43A1" w14:textId="7160F8B0" w:rsidR="006C02A5" w:rsidRDefault="006C02A5" w:rsidP="001B606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</w:t>
            </w:r>
          </w:p>
        </w:tc>
      </w:tr>
      <w:bookmarkEnd w:id="0"/>
      <w:tr w:rsidR="006C02A5" w:rsidRPr="00861797" w14:paraId="4C31971F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0C34ABF2" w14:textId="3D78C743" w:rsidR="006C02A5" w:rsidRPr="006C02A5" w:rsidRDefault="006C02A5" w:rsidP="006C02A5">
            <w:pPr>
              <w:pStyle w:val="ListParagraph"/>
              <w:numPr>
                <w:ilvl w:val="0"/>
                <w:numId w:val="10"/>
              </w:num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6C02A5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976" w:type="dxa"/>
            <w:vAlign w:val="center"/>
          </w:tcPr>
          <w:p w14:paraId="5BB50FF2" w14:textId="3CCC36DC" w:rsidR="006C02A5" w:rsidRDefault="006C02A5" w:rsidP="006C02A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-6</w:t>
            </w:r>
          </w:p>
        </w:tc>
      </w:tr>
      <w:tr w:rsidR="006C02A5" w:rsidRPr="00861797" w14:paraId="4BB4CB64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0EB89C7A" w14:textId="363664AF" w:rsidR="006C02A5" w:rsidRPr="006C02A5" w:rsidRDefault="006C02A5" w:rsidP="006C02A5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976" w:type="dxa"/>
            <w:vAlign w:val="center"/>
          </w:tcPr>
          <w:p w14:paraId="5B57A07D" w14:textId="5E98D15E" w:rsidR="006C02A5" w:rsidRDefault="006C02A5" w:rsidP="006C02A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-7</w:t>
            </w:r>
          </w:p>
        </w:tc>
      </w:tr>
      <w:tr w:rsidR="005268B5" w:rsidRPr="00861797" w14:paraId="304FA492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58B7021A" w14:textId="04113BF8" w:rsidR="005268B5" w:rsidRPr="005268B5" w:rsidRDefault="005268B5" w:rsidP="005268B5">
            <w:pPr>
              <w:rPr>
                <w:rFonts w:ascii="Bahnschrift Light" w:hAnsi="Bahnschrift Light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 w:rsidR="005A792E">
              <w:rPr>
                <w:rFonts w:ascii="Bahnschrift SemiBold" w:hAnsi="Bahnschrift SemiBold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976" w:type="dxa"/>
            <w:vAlign w:val="center"/>
          </w:tcPr>
          <w:p w14:paraId="7FD88412" w14:textId="2EA586CD" w:rsidR="005268B5" w:rsidRDefault="005A792E" w:rsidP="005268B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</w:t>
            </w:r>
            <w:r w:rsidR="00FB1480">
              <w:rPr>
                <w:rFonts w:ascii="Bahnschrift Light" w:hAnsi="Bahnschrift Light"/>
                <w:sz w:val="24"/>
                <w:szCs w:val="24"/>
              </w:rPr>
              <w:t>-9</w:t>
            </w: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5614FC">
      <w:pgSz w:w="12240" w:h="15840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3040D" w14:textId="77777777" w:rsidR="00120C94" w:rsidRDefault="00120C94" w:rsidP="00A03E63">
      <w:pPr>
        <w:spacing w:after="0" w:line="240" w:lineRule="auto"/>
      </w:pPr>
      <w:r>
        <w:separator/>
      </w:r>
    </w:p>
  </w:endnote>
  <w:endnote w:type="continuationSeparator" w:id="0">
    <w:p w14:paraId="41E8F8DE" w14:textId="77777777" w:rsidR="00120C94" w:rsidRDefault="00120C94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3F0E9" w14:textId="77777777" w:rsidR="00120C94" w:rsidRDefault="00120C94" w:rsidP="00A03E63">
      <w:pPr>
        <w:spacing w:after="0" w:line="240" w:lineRule="auto"/>
      </w:pPr>
      <w:r>
        <w:separator/>
      </w:r>
    </w:p>
  </w:footnote>
  <w:footnote w:type="continuationSeparator" w:id="0">
    <w:p w14:paraId="5555C96D" w14:textId="77777777" w:rsidR="00120C94" w:rsidRDefault="00120C94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2B4200"/>
    <w:multiLevelType w:val="hybridMultilevel"/>
    <w:tmpl w:val="E8F2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A43EC"/>
    <w:rsid w:val="000B0D42"/>
    <w:rsid w:val="000D54A6"/>
    <w:rsid w:val="000D6CE1"/>
    <w:rsid w:val="001114DE"/>
    <w:rsid w:val="0012019B"/>
    <w:rsid w:val="00120C94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1E52EE"/>
    <w:rsid w:val="00226B75"/>
    <w:rsid w:val="0023164B"/>
    <w:rsid w:val="00244D4E"/>
    <w:rsid w:val="002C4954"/>
    <w:rsid w:val="002D2A36"/>
    <w:rsid w:val="00340BB0"/>
    <w:rsid w:val="003C20A7"/>
    <w:rsid w:val="003C2E96"/>
    <w:rsid w:val="003E6ED7"/>
    <w:rsid w:val="003F1AA2"/>
    <w:rsid w:val="00483901"/>
    <w:rsid w:val="00493BD0"/>
    <w:rsid w:val="00493D15"/>
    <w:rsid w:val="00494A55"/>
    <w:rsid w:val="00496586"/>
    <w:rsid w:val="004F0850"/>
    <w:rsid w:val="004F795E"/>
    <w:rsid w:val="005136DB"/>
    <w:rsid w:val="00524582"/>
    <w:rsid w:val="005268B5"/>
    <w:rsid w:val="00527424"/>
    <w:rsid w:val="005543CB"/>
    <w:rsid w:val="005614FC"/>
    <w:rsid w:val="005A792E"/>
    <w:rsid w:val="005C0FF6"/>
    <w:rsid w:val="005E441B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C02A5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7D5A03"/>
    <w:rsid w:val="0080149A"/>
    <w:rsid w:val="00810102"/>
    <w:rsid w:val="00830C4C"/>
    <w:rsid w:val="008511C6"/>
    <w:rsid w:val="00851D40"/>
    <w:rsid w:val="008526D5"/>
    <w:rsid w:val="00855D5B"/>
    <w:rsid w:val="00860394"/>
    <w:rsid w:val="00861797"/>
    <w:rsid w:val="00894455"/>
    <w:rsid w:val="00912BF9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9F64AF"/>
    <w:rsid w:val="00A03E63"/>
    <w:rsid w:val="00A13126"/>
    <w:rsid w:val="00A2760D"/>
    <w:rsid w:val="00A31D14"/>
    <w:rsid w:val="00A92C56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31CCC"/>
    <w:rsid w:val="00C44819"/>
    <w:rsid w:val="00C50654"/>
    <w:rsid w:val="00C74ED4"/>
    <w:rsid w:val="00CA4F40"/>
    <w:rsid w:val="00CC21A2"/>
    <w:rsid w:val="00CD37E0"/>
    <w:rsid w:val="00CE5139"/>
    <w:rsid w:val="00CF2BD9"/>
    <w:rsid w:val="00D155CF"/>
    <w:rsid w:val="00D31B94"/>
    <w:rsid w:val="00D50F95"/>
    <w:rsid w:val="00D938A8"/>
    <w:rsid w:val="00D97C5E"/>
    <w:rsid w:val="00DA0490"/>
    <w:rsid w:val="00DA08FB"/>
    <w:rsid w:val="00DB5B53"/>
    <w:rsid w:val="00DE5344"/>
    <w:rsid w:val="00E07E53"/>
    <w:rsid w:val="00E529AC"/>
    <w:rsid w:val="00E67710"/>
    <w:rsid w:val="00E73F93"/>
    <w:rsid w:val="00E967A8"/>
    <w:rsid w:val="00EA71DD"/>
    <w:rsid w:val="00EB022B"/>
    <w:rsid w:val="00EC004D"/>
    <w:rsid w:val="00EC4C9F"/>
    <w:rsid w:val="00EE5F79"/>
    <w:rsid w:val="00EF584F"/>
    <w:rsid w:val="00F25596"/>
    <w:rsid w:val="00F61A1E"/>
    <w:rsid w:val="00F6564F"/>
    <w:rsid w:val="00FB1480"/>
    <w:rsid w:val="00FD6A53"/>
    <w:rsid w:val="00FE48EF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71</cp:revision>
  <cp:lastPrinted>2021-10-10T10:14:00Z</cp:lastPrinted>
  <dcterms:created xsi:type="dcterms:W3CDTF">2020-10-24T13:04:00Z</dcterms:created>
  <dcterms:modified xsi:type="dcterms:W3CDTF">2021-10-25T19:06:00Z</dcterms:modified>
</cp:coreProperties>
</file>